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DF45C" w14:textId="77777777" w:rsidR="00E45C14" w:rsidRDefault="00E45C14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Intro:</w:t>
      </w:r>
    </w:p>
    <w:p w14:paraId="3A5D371D" w14:textId="1A801410" w:rsidR="00E45C14" w:rsidRPr="00E45C14" w:rsidRDefault="00721C9D">
      <w:pPr>
        <w:rPr>
          <w:sz w:val="24"/>
          <w:szCs w:val="24"/>
        </w:rPr>
      </w:pPr>
      <w:r>
        <w:rPr>
          <w:sz w:val="24"/>
          <w:szCs w:val="24"/>
        </w:rPr>
        <w:t>An easy-to-make “Inside Out Cake” is a cool idea when the hot days of summer are upon us</w:t>
      </w:r>
      <w:r w:rsidR="00E45C14">
        <w:rPr>
          <w:sz w:val="24"/>
          <w:szCs w:val="24"/>
        </w:rPr>
        <w:t xml:space="preserve">! </w:t>
      </w:r>
      <w:r w:rsidR="009F1397">
        <w:rPr>
          <w:sz w:val="24"/>
          <w:szCs w:val="24"/>
        </w:rPr>
        <w:t>We took some ingredient shortcuts for this recipe</w:t>
      </w:r>
      <w:r w:rsidR="00E45C14">
        <w:rPr>
          <w:sz w:val="24"/>
          <w:szCs w:val="24"/>
        </w:rPr>
        <w:t xml:space="preserve"> to make a cake that is full of </w:t>
      </w:r>
      <w:r w:rsidR="00EC2526">
        <w:rPr>
          <w:sz w:val="24"/>
          <w:szCs w:val="24"/>
        </w:rPr>
        <w:t>flavor and</w:t>
      </w:r>
      <w:r w:rsidR="00E45C14">
        <w:rPr>
          <w:sz w:val="24"/>
          <w:szCs w:val="24"/>
        </w:rPr>
        <w:t xml:space="preserve"> tastes like you spent all day making it.</w:t>
      </w:r>
      <w:r>
        <w:rPr>
          <w:sz w:val="24"/>
          <w:szCs w:val="24"/>
        </w:rPr>
        <w:t xml:space="preserve"> For this buttery lemon cake, the creamy frosting goes inside the cake, and then it is topped with a light and fluffy berry topping that you would typically use as a filling</w:t>
      </w:r>
      <w:r w:rsidR="00EC2526">
        <w:rPr>
          <w:sz w:val="24"/>
          <w:szCs w:val="24"/>
        </w:rPr>
        <w:t xml:space="preserve">. The refreshing combination of lemon and </w:t>
      </w:r>
      <w:r>
        <w:rPr>
          <w:sz w:val="24"/>
          <w:szCs w:val="24"/>
        </w:rPr>
        <w:t>blue</w:t>
      </w:r>
      <w:r w:rsidR="00EC2526">
        <w:rPr>
          <w:sz w:val="24"/>
          <w:szCs w:val="24"/>
        </w:rPr>
        <w:t>berries is a great way to celebrate summer!</w:t>
      </w:r>
    </w:p>
    <w:p w14:paraId="2C5504C1" w14:textId="77777777" w:rsidR="00E45C14" w:rsidRDefault="00E45C14">
      <w:pPr>
        <w:rPr>
          <w:b/>
          <w:bCs/>
          <w:sz w:val="28"/>
          <w:szCs w:val="28"/>
          <w:u w:val="single"/>
        </w:rPr>
      </w:pPr>
    </w:p>
    <w:p w14:paraId="3E5B5DAD" w14:textId="4FD4DE26" w:rsidR="007A36B1" w:rsidRPr="001F36E1" w:rsidRDefault="003B584D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“Inside </w:t>
      </w:r>
      <w:proofErr w:type="gramStart"/>
      <w:r>
        <w:rPr>
          <w:b/>
          <w:bCs/>
          <w:sz w:val="28"/>
          <w:szCs w:val="28"/>
          <w:u w:val="single"/>
        </w:rPr>
        <w:t xml:space="preserve">Out”  </w:t>
      </w:r>
      <w:r w:rsidR="00637BEE">
        <w:rPr>
          <w:b/>
          <w:bCs/>
          <w:sz w:val="28"/>
          <w:szCs w:val="28"/>
          <w:u w:val="single"/>
        </w:rPr>
        <w:t>Blueberry</w:t>
      </w:r>
      <w:proofErr w:type="gramEnd"/>
      <w:r w:rsidR="00C47DC0" w:rsidRPr="001F36E1">
        <w:rPr>
          <w:b/>
          <w:bCs/>
          <w:sz w:val="28"/>
          <w:szCs w:val="28"/>
          <w:u w:val="single"/>
        </w:rPr>
        <w:t xml:space="preserve"> Lemon Cream </w:t>
      </w:r>
      <w:r>
        <w:rPr>
          <w:b/>
          <w:bCs/>
          <w:sz w:val="28"/>
          <w:szCs w:val="28"/>
          <w:u w:val="single"/>
        </w:rPr>
        <w:t>Cake</w:t>
      </w:r>
    </w:p>
    <w:p w14:paraId="624E63AE" w14:textId="77777777" w:rsidR="001D21F9" w:rsidRPr="001D21F9" w:rsidRDefault="001D21F9">
      <w:pPr>
        <w:rPr>
          <w:b/>
          <w:bCs/>
          <w:sz w:val="24"/>
          <w:szCs w:val="24"/>
        </w:rPr>
      </w:pPr>
      <w:r w:rsidRPr="001D21F9">
        <w:rPr>
          <w:b/>
          <w:bCs/>
          <w:sz w:val="24"/>
          <w:szCs w:val="24"/>
        </w:rPr>
        <w:t>Ingredients</w:t>
      </w:r>
    </w:p>
    <w:p w14:paraId="64F5EC78" w14:textId="791629CC" w:rsidR="00C47DC0" w:rsidRPr="00EC2526" w:rsidRDefault="00C47DC0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(15.25 ounce) package of Lemon Cake Mix</w:t>
      </w:r>
    </w:p>
    <w:p w14:paraId="2CD4A79D" w14:textId="234EE69A" w:rsidR="00C47DC0" w:rsidRPr="00EC2526" w:rsidRDefault="00C47DC0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cup of whole milk</w:t>
      </w:r>
    </w:p>
    <w:p w14:paraId="24F175A4" w14:textId="39312765" w:rsidR="00C47DC0" w:rsidRPr="00EC2526" w:rsidRDefault="00C47DC0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stick of Challenge Unsalted Butter, melted</w:t>
      </w:r>
    </w:p>
    <w:p w14:paraId="2DC130F9" w14:textId="2C65131A" w:rsidR="00C47DC0" w:rsidRPr="00EC2526" w:rsidRDefault="00C47DC0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 xml:space="preserve">4 </w:t>
      </w:r>
      <w:r w:rsidR="001F36E1" w:rsidRPr="00EC2526">
        <w:rPr>
          <w:sz w:val="24"/>
          <w:szCs w:val="24"/>
        </w:rPr>
        <w:t xml:space="preserve">large </w:t>
      </w:r>
      <w:r w:rsidRPr="00EC2526">
        <w:rPr>
          <w:sz w:val="24"/>
          <w:szCs w:val="24"/>
        </w:rPr>
        <w:t>eggs</w:t>
      </w:r>
    </w:p>
    <w:p w14:paraId="056A088E" w14:textId="3FCFC56A" w:rsidR="00C47DC0" w:rsidRPr="00EC2526" w:rsidRDefault="00C47DC0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(14 ounce</w:t>
      </w:r>
      <w:r w:rsidR="009F1397">
        <w:rPr>
          <w:sz w:val="24"/>
          <w:szCs w:val="24"/>
        </w:rPr>
        <w:t>s</w:t>
      </w:r>
      <w:r w:rsidR="001D21F9" w:rsidRPr="00EC2526">
        <w:rPr>
          <w:sz w:val="24"/>
          <w:szCs w:val="24"/>
        </w:rPr>
        <w:t xml:space="preserve">) </w:t>
      </w:r>
      <w:r w:rsidRPr="00EC2526">
        <w:rPr>
          <w:sz w:val="24"/>
          <w:szCs w:val="24"/>
        </w:rPr>
        <w:t xml:space="preserve">can </w:t>
      </w:r>
      <w:proofErr w:type="gramStart"/>
      <w:r w:rsidRPr="00EC2526">
        <w:rPr>
          <w:sz w:val="24"/>
          <w:szCs w:val="24"/>
        </w:rPr>
        <w:t>of</w:t>
      </w:r>
      <w:proofErr w:type="gramEnd"/>
      <w:r w:rsidRPr="00EC2526">
        <w:rPr>
          <w:sz w:val="24"/>
          <w:szCs w:val="24"/>
        </w:rPr>
        <w:t xml:space="preserve"> sweetened condensed milk</w:t>
      </w:r>
    </w:p>
    <w:p w14:paraId="5652C21D" w14:textId="20D53E4A" w:rsidR="001D21F9" w:rsidRPr="00EC2526" w:rsidRDefault="001D21F9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(16 ounce</w:t>
      </w:r>
      <w:r w:rsidR="009F1397">
        <w:rPr>
          <w:sz w:val="24"/>
          <w:szCs w:val="24"/>
        </w:rPr>
        <w:t>s</w:t>
      </w:r>
      <w:r w:rsidRPr="00EC2526">
        <w:rPr>
          <w:sz w:val="24"/>
          <w:szCs w:val="24"/>
        </w:rPr>
        <w:t>) of premade Lemon Frosting</w:t>
      </w:r>
    </w:p>
    <w:p w14:paraId="6141493A" w14:textId="4EF63A17" w:rsidR="001F36E1" w:rsidRPr="00EC2526" w:rsidRDefault="001D21F9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 xml:space="preserve">2 Tablespoons of lemon zest </w:t>
      </w:r>
    </w:p>
    <w:p w14:paraId="25D72B8E" w14:textId="20A325CA" w:rsidR="001D21F9" w:rsidRPr="00EC2526" w:rsidRDefault="001D21F9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2 Tablespoons of juice</w:t>
      </w:r>
      <w:r w:rsidR="001F36E1" w:rsidRPr="00EC2526">
        <w:rPr>
          <w:sz w:val="24"/>
          <w:szCs w:val="24"/>
        </w:rPr>
        <w:t xml:space="preserve"> </w:t>
      </w:r>
    </w:p>
    <w:p w14:paraId="789674D0" w14:textId="2FC35B00" w:rsidR="001D21F9" w:rsidRPr="00EC2526" w:rsidRDefault="001D21F9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(8 ounce</w:t>
      </w:r>
      <w:r w:rsidR="009F1397">
        <w:rPr>
          <w:sz w:val="24"/>
          <w:szCs w:val="24"/>
        </w:rPr>
        <w:t>s</w:t>
      </w:r>
      <w:r w:rsidRPr="00EC2526">
        <w:rPr>
          <w:sz w:val="24"/>
          <w:szCs w:val="24"/>
        </w:rPr>
        <w:t>) tub of frozen whipped topping, thawed</w:t>
      </w:r>
    </w:p>
    <w:p w14:paraId="3B86023B" w14:textId="7486D8BA" w:rsidR="001D21F9" w:rsidRPr="00EC2526" w:rsidRDefault="001D21F9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(21 ounce</w:t>
      </w:r>
      <w:r w:rsidR="009F1397">
        <w:rPr>
          <w:sz w:val="24"/>
          <w:szCs w:val="24"/>
        </w:rPr>
        <w:t>s</w:t>
      </w:r>
      <w:r w:rsidRPr="00EC2526">
        <w:rPr>
          <w:sz w:val="24"/>
          <w:szCs w:val="24"/>
        </w:rPr>
        <w:t xml:space="preserve">) can of </w:t>
      </w:r>
      <w:r w:rsidR="00637BEE">
        <w:rPr>
          <w:sz w:val="24"/>
          <w:szCs w:val="24"/>
        </w:rPr>
        <w:t>blue</w:t>
      </w:r>
      <w:r w:rsidRPr="00EC2526">
        <w:rPr>
          <w:sz w:val="24"/>
          <w:szCs w:val="24"/>
        </w:rPr>
        <w:t>berry pie filling</w:t>
      </w:r>
    </w:p>
    <w:p w14:paraId="17D8F7D5" w14:textId="1E989C77" w:rsidR="001D21F9" w:rsidRPr="00EC2526" w:rsidRDefault="001D21F9" w:rsidP="00EC25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C2526">
        <w:rPr>
          <w:sz w:val="24"/>
          <w:szCs w:val="24"/>
        </w:rPr>
        <w:t>1 cup of fresh</w:t>
      </w:r>
      <w:r w:rsidR="00151A91">
        <w:rPr>
          <w:sz w:val="24"/>
          <w:szCs w:val="24"/>
        </w:rPr>
        <w:t xml:space="preserve"> blueberries or</w:t>
      </w:r>
      <w:r w:rsidRPr="00EC2526">
        <w:rPr>
          <w:sz w:val="24"/>
          <w:szCs w:val="24"/>
        </w:rPr>
        <w:t xml:space="preserve"> strawberries</w:t>
      </w:r>
      <w:r w:rsidR="00151A91">
        <w:rPr>
          <w:sz w:val="24"/>
          <w:szCs w:val="24"/>
        </w:rPr>
        <w:t xml:space="preserve"> </w:t>
      </w:r>
    </w:p>
    <w:p w14:paraId="4C7360CA" w14:textId="77777777" w:rsidR="001F36E1" w:rsidRDefault="001F36E1">
      <w:pPr>
        <w:rPr>
          <w:sz w:val="24"/>
          <w:szCs w:val="24"/>
        </w:rPr>
      </w:pPr>
    </w:p>
    <w:p w14:paraId="12FB7AEE" w14:textId="449CBFB5" w:rsidR="001F36E1" w:rsidRPr="00EC2526" w:rsidRDefault="001F36E1">
      <w:pPr>
        <w:rPr>
          <w:b/>
          <w:bCs/>
          <w:sz w:val="24"/>
          <w:szCs w:val="24"/>
        </w:rPr>
      </w:pPr>
      <w:r w:rsidRPr="00EC2526">
        <w:rPr>
          <w:b/>
          <w:bCs/>
          <w:sz w:val="24"/>
          <w:szCs w:val="24"/>
        </w:rPr>
        <w:t>Directions</w:t>
      </w:r>
    </w:p>
    <w:p w14:paraId="7F27178C" w14:textId="7FAD227C" w:rsidR="00C47DC0" w:rsidRPr="00EC2526" w:rsidRDefault="00C47DC0" w:rsidP="00EC252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C2526">
        <w:rPr>
          <w:sz w:val="24"/>
          <w:szCs w:val="24"/>
        </w:rPr>
        <w:t xml:space="preserve">Preheat </w:t>
      </w:r>
      <w:r w:rsidR="009F1397">
        <w:rPr>
          <w:sz w:val="24"/>
          <w:szCs w:val="24"/>
        </w:rPr>
        <w:t xml:space="preserve">the </w:t>
      </w:r>
      <w:r w:rsidRPr="00EC2526">
        <w:rPr>
          <w:sz w:val="24"/>
          <w:szCs w:val="24"/>
        </w:rPr>
        <w:t xml:space="preserve">oven to 350 degrees. </w:t>
      </w:r>
      <w:r w:rsidR="002C27FF">
        <w:rPr>
          <w:sz w:val="24"/>
          <w:szCs w:val="24"/>
        </w:rPr>
        <w:t>Grease or spray a 9 x 13 cake pan to prepare.</w:t>
      </w:r>
    </w:p>
    <w:p w14:paraId="61E07B7B" w14:textId="46F4FF49" w:rsidR="00C47DC0" w:rsidRPr="00EC2526" w:rsidRDefault="001F36E1" w:rsidP="00EC252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C2526">
        <w:rPr>
          <w:sz w:val="24"/>
          <w:szCs w:val="24"/>
        </w:rPr>
        <w:t xml:space="preserve">Combine cake mix, melted butter, </w:t>
      </w:r>
      <w:r w:rsidR="00E45C14" w:rsidRPr="00EC2526">
        <w:rPr>
          <w:sz w:val="24"/>
          <w:szCs w:val="24"/>
        </w:rPr>
        <w:t>eggs,</w:t>
      </w:r>
      <w:r w:rsidRPr="00EC2526">
        <w:rPr>
          <w:sz w:val="24"/>
          <w:szCs w:val="24"/>
        </w:rPr>
        <w:t xml:space="preserve"> and milk in</w:t>
      </w:r>
      <w:r w:rsidR="00795FD3" w:rsidRPr="00EC2526">
        <w:rPr>
          <w:sz w:val="24"/>
          <w:szCs w:val="24"/>
        </w:rPr>
        <w:t xml:space="preserve"> a stand mixer or hand mixer. Beat on high for </w:t>
      </w:r>
      <w:r w:rsidR="002C27FF">
        <w:rPr>
          <w:sz w:val="24"/>
          <w:szCs w:val="24"/>
        </w:rPr>
        <w:t>2</w:t>
      </w:r>
      <w:r w:rsidR="00795FD3" w:rsidRPr="00EC2526">
        <w:rPr>
          <w:sz w:val="24"/>
          <w:szCs w:val="24"/>
        </w:rPr>
        <w:t xml:space="preserve"> minutes. </w:t>
      </w:r>
      <w:bookmarkStart w:id="0" w:name="_Hlk104741393"/>
      <w:r w:rsidR="002C27FF" w:rsidRPr="009F1397">
        <w:rPr>
          <w:sz w:val="24"/>
          <w:szCs w:val="24"/>
        </w:rPr>
        <w:t xml:space="preserve">Place batter into </w:t>
      </w:r>
      <w:r w:rsidR="002C27FF">
        <w:rPr>
          <w:sz w:val="24"/>
          <w:szCs w:val="24"/>
        </w:rPr>
        <w:t>greased 9x13 pan</w:t>
      </w:r>
      <w:r w:rsidR="002C27FF" w:rsidRPr="009F1397">
        <w:rPr>
          <w:sz w:val="24"/>
          <w:szCs w:val="24"/>
        </w:rPr>
        <w:t xml:space="preserve"> and bake </w:t>
      </w:r>
      <w:r w:rsidR="002C27FF">
        <w:rPr>
          <w:sz w:val="24"/>
          <w:szCs w:val="24"/>
        </w:rPr>
        <w:t>for 25 minutes</w:t>
      </w:r>
      <w:r w:rsidR="00795FD3" w:rsidRPr="00EC2526">
        <w:rPr>
          <w:sz w:val="24"/>
          <w:szCs w:val="24"/>
        </w:rPr>
        <w:t xml:space="preserve"> or until a toothpick comes out clean when inserted into the middle. Let cool.</w:t>
      </w:r>
    </w:p>
    <w:bookmarkEnd w:id="0"/>
    <w:p w14:paraId="4293694D" w14:textId="4EDC0B22" w:rsidR="00795FD3" w:rsidRPr="00EC2526" w:rsidRDefault="00795FD3" w:rsidP="00EC252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C2526">
        <w:rPr>
          <w:sz w:val="24"/>
          <w:szCs w:val="24"/>
        </w:rPr>
        <w:t xml:space="preserve">Using the handle of a wooden spoon, poke </w:t>
      </w:r>
      <w:r w:rsidR="002C27FF">
        <w:rPr>
          <w:sz w:val="24"/>
          <w:szCs w:val="24"/>
        </w:rPr>
        <w:t>holes in top of cake, about 2-3 inches apart</w:t>
      </w:r>
      <w:r w:rsidRPr="00EC2526">
        <w:rPr>
          <w:sz w:val="24"/>
          <w:szCs w:val="24"/>
        </w:rPr>
        <w:t>.</w:t>
      </w:r>
    </w:p>
    <w:p w14:paraId="47A065B4" w14:textId="3010FCBD" w:rsidR="00795FD3" w:rsidRPr="00EC2526" w:rsidRDefault="00795FD3" w:rsidP="00EC252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C2526">
        <w:rPr>
          <w:sz w:val="24"/>
          <w:szCs w:val="24"/>
        </w:rPr>
        <w:t>Place frosting, lemon zest and juice, and condensed milk in a medium</w:t>
      </w:r>
      <w:r w:rsidR="009F1397">
        <w:rPr>
          <w:sz w:val="24"/>
          <w:szCs w:val="24"/>
        </w:rPr>
        <w:t>-</w:t>
      </w:r>
      <w:r w:rsidR="00E45C14" w:rsidRPr="00EC2526">
        <w:rPr>
          <w:sz w:val="24"/>
          <w:szCs w:val="24"/>
        </w:rPr>
        <w:t>sized bowl</w:t>
      </w:r>
      <w:r w:rsidRPr="00EC2526">
        <w:rPr>
          <w:sz w:val="24"/>
          <w:szCs w:val="24"/>
        </w:rPr>
        <w:t xml:space="preserve">. Stir </w:t>
      </w:r>
      <w:r w:rsidR="00E45C14" w:rsidRPr="00EC2526">
        <w:rPr>
          <w:sz w:val="24"/>
          <w:szCs w:val="24"/>
        </w:rPr>
        <w:t xml:space="preserve">ingredients </w:t>
      </w:r>
      <w:r w:rsidRPr="00EC2526">
        <w:rPr>
          <w:sz w:val="24"/>
          <w:szCs w:val="24"/>
        </w:rPr>
        <w:t xml:space="preserve">until well combined. </w:t>
      </w:r>
      <w:r w:rsidR="00710E25">
        <w:rPr>
          <w:sz w:val="24"/>
          <w:szCs w:val="24"/>
        </w:rPr>
        <w:t>Using a spoon, p</w:t>
      </w:r>
      <w:r w:rsidRPr="00EC2526">
        <w:rPr>
          <w:sz w:val="24"/>
          <w:szCs w:val="24"/>
        </w:rPr>
        <w:t xml:space="preserve">our </w:t>
      </w:r>
      <w:r w:rsidR="00710E25">
        <w:rPr>
          <w:sz w:val="24"/>
          <w:szCs w:val="24"/>
        </w:rPr>
        <w:t xml:space="preserve">the </w:t>
      </w:r>
      <w:r w:rsidRPr="00EC2526">
        <w:rPr>
          <w:sz w:val="24"/>
          <w:szCs w:val="24"/>
        </w:rPr>
        <w:t xml:space="preserve">mixture over </w:t>
      </w:r>
      <w:r w:rsidR="00721C9D">
        <w:rPr>
          <w:sz w:val="24"/>
          <w:szCs w:val="24"/>
        </w:rPr>
        <w:t xml:space="preserve">the </w:t>
      </w:r>
      <w:r w:rsidRPr="00EC2526">
        <w:rPr>
          <w:sz w:val="24"/>
          <w:szCs w:val="24"/>
        </w:rPr>
        <w:t xml:space="preserve">cake, letting it seep into holes. Refrigerate for </w:t>
      </w:r>
      <w:r w:rsidR="00E45C14" w:rsidRPr="00EC2526">
        <w:rPr>
          <w:sz w:val="24"/>
          <w:szCs w:val="24"/>
        </w:rPr>
        <w:t xml:space="preserve">at least </w:t>
      </w:r>
      <w:r w:rsidRPr="00EC2526">
        <w:rPr>
          <w:sz w:val="24"/>
          <w:szCs w:val="24"/>
        </w:rPr>
        <w:t>4 hours.</w:t>
      </w:r>
    </w:p>
    <w:p w14:paraId="1FA42A88" w14:textId="198D94CC" w:rsidR="00795FD3" w:rsidRPr="00EC2526" w:rsidRDefault="009F1397" w:rsidP="00EC252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ix pie filling and whipped topping in a medium bowl to finish the cake</w:t>
      </w:r>
      <w:r w:rsidR="00795FD3" w:rsidRPr="00EC2526">
        <w:rPr>
          <w:sz w:val="24"/>
          <w:szCs w:val="24"/>
        </w:rPr>
        <w:t xml:space="preserve">. Spread over the top of </w:t>
      </w:r>
      <w:r w:rsidR="00710E25">
        <w:rPr>
          <w:sz w:val="24"/>
          <w:szCs w:val="24"/>
        </w:rPr>
        <w:t>each cup</w:t>
      </w:r>
      <w:r w:rsidR="00795FD3" w:rsidRPr="00EC2526">
        <w:rPr>
          <w:sz w:val="24"/>
          <w:szCs w:val="24"/>
        </w:rPr>
        <w:t>cake</w:t>
      </w:r>
      <w:r w:rsidR="00E45C14" w:rsidRPr="00EC2526">
        <w:rPr>
          <w:sz w:val="24"/>
          <w:szCs w:val="24"/>
        </w:rPr>
        <w:t>. Garnish with fresh strawberries</w:t>
      </w:r>
      <w:r w:rsidR="00710E25">
        <w:rPr>
          <w:sz w:val="24"/>
          <w:szCs w:val="24"/>
        </w:rPr>
        <w:t xml:space="preserve"> or blueberries</w:t>
      </w:r>
      <w:r w:rsidR="00E45C14" w:rsidRPr="00EC2526">
        <w:rPr>
          <w:sz w:val="24"/>
          <w:szCs w:val="24"/>
        </w:rPr>
        <w:t>. Refrigerate until you are ready to serve.</w:t>
      </w:r>
    </w:p>
    <w:p w14:paraId="3790E6E1" w14:textId="4CCA651C" w:rsidR="00637BEE" w:rsidRDefault="0093497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ield: 12 servings</w:t>
      </w:r>
    </w:p>
    <w:p w14:paraId="164383AD" w14:textId="77777777" w:rsidR="00637BEE" w:rsidRDefault="00637BEE">
      <w:pPr>
        <w:rPr>
          <w:b/>
          <w:bCs/>
          <w:sz w:val="24"/>
          <w:szCs w:val="24"/>
        </w:rPr>
      </w:pPr>
    </w:p>
    <w:p w14:paraId="3C450972" w14:textId="4CF60C52" w:rsidR="00795FD3" w:rsidRDefault="00EC2526">
      <w:pPr>
        <w:rPr>
          <w:b/>
          <w:bCs/>
          <w:sz w:val="24"/>
          <w:szCs w:val="24"/>
        </w:rPr>
      </w:pPr>
      <w:r w:rsidRPr="00EC2526">
        <w:rPr>
          <w:b/>
          <w:bCs/>
          <w:sz w:val="24"/>
          <w:szCs w:val="24"/>
        </w:rPr>
        <w:t>Chefs Tips:</w:t>
      </w:r>
    </w:p>
    <w:p w14:paraId="75C7D73A" w14:textId="5E07FA50" w:rsidR="00EC2526" w:rsidRPr="009F1397" w:rsidRDefault="00721C9D" w:rsidP="009F139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re you h</w:t>
      </w:r>
      <w:r w:rsidR="00EC2526" w:rsidRPr="009F1397">
        <w:rPr>
          <w:sz w:val="24"/>
          <w:szCs w:val="24"/>
        </w:rPr>
        <w:t>aving a party?</w:t>
      </w:r>
      <w:r w:rsidR="00AC5D05">
        <w:rPr>
          <w:sz w:val="24"/>
          <w:szCs w:val="24"/>
        </w:rPr>
        <w:t xml:space="preserve"> </w:t>
      </w:r>
      <w:r w:rsidR="00EC2526" w:rsidRPr="009F1397">
        <w:rPr>
          <w:sz w:val="24"/>
          <w:szCs w:val="24"/>
        </w:rPr>
        <w:t xml:space="preserve">Make the </w:t>
      </w:r>
      <w:r w:rsidR="002C27FF">
        <w:rPr>
          <w:sz w:val="24"/>
          <w:szCs w:val="24"/>
        </w:rPr>
        <w:t>cake</w:t>
      </w:r>
      <w:r w:rsidR="00EC2526" w:rsidRPr="009F1397">
        <w:rPr>
          <w:sz w:val="24"/>
          <w:szCs w:val="24"/>
        </w:rPr>
        <w:t xml:space="preserve"> ahead of </w:t>
      </w:r>
      <w:r w:rsidR="00637BEE" w:rsidRPr="009F1397">
        <w:rPr>
          <w:sz w:val="24"/>
          <w:szCs w:val="24"/>
        </w:rPr>
        <w:t>time</w:t>
      </w:r>
      <w:r w:rsidR="009F1397">
        <w:rPr>
          <w:sz w:val="24"/>
          <w:szCs w:val="24"/>
        </w:rPr>
        <w:t xml:space="preserve">, spread on the </w:t>
      </w:r>
      <w:r w:rsidR="00AC5D05">
        <w:rPr>
          <w:sz w:val="24"/>
          <w:szCs w:val="24"/>
        </w:rPr>
        <w:t>topp</w:t>
      </w:r>
      <w:r w:rsidR="009F1397">
        <w:rPr>
          <w:sz w:val="24"/>
          <w:szCs w:val="24"/>
        </w:rPr>
        <w:t>ing</w:t>
      </w:r>
      <w:r w:rsidR="00AC5D05">
        <w:rPr>
          <w:sz w:val="24"/>
          <w:szCs w:val="24"/>
        </w:rPr>
        <w:t xml:space="preserve">, </w:t>
      </w:r>
      <w:r w:rsidR="00EC2526" w:rsidRPr="009F1397">
        <w:rPr>
          <w:sz w:val="24"/>
          <w:szCs w:val="24"/>
        </w:rPr>
        <w:t>and add the berries when ready to serve</w:t>
      </w:r>
      <w:r w:rsidR="00637BEE" w:rsidRPr="009F1397">
        <w:rPr>
          <w:sz w:val="24"/>
          <w:szCs w:val="24"/>
        </w:rPr>
        <w:t xml:space="preserve">. The longer in the frig, the more flavorful and refreshing </w:t>
      </w:r>
      <w:r w:rsidR="002C27FF">
        <w:rPr>
          <w:sz w:val="24"/>
          <w:szCs w:val="24"/>
        </w:rPr>
        <w:t>this cake is</w:t>
      </w:r>
      <w:r w:rsidR="00637BEE" w:rsidRPr="009F1397">
        <w:rPr>
          <w:sz w:val="24"/>
          <w:szCs w:val="24"/>
        </w:rPr>
        <w:t>!</w:t>
      </w:r>
    </w:p>
    <w:p w14:paraId="02651232" w14:textId="010DC09A" w:rsidR="00637BEE" w:rsidRPr="009F1397" w:rsidRDefault="00637BEE" w:rsidP="009F139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F1397">
        <w:rPr>
          <w:sz w:val="24"/>
          <w:szCs w:val="24"/>
        </w:rPr>
        <w:t xml:space="preserve">If you don’t like </w:t>
      </w:r>
      <w:r w:rsidR="009F1397">
        <w:rPr>
          <w:sz w:val="24"/>
          <w:szCs w:val="24"/>
        </w:rPr>
        <w:t>blue</w:t>
      </w:r>
      <w:r w:rsidRPr="009F1397">
        <w:rPr>
          <w:sz w:val="24"/>
          <w:szCs w:val="24"/>
        </w:rPr>
        <w:t>berry pie filling, substitute strawberry or cherry instead! Feel free to garnish with a variety of fruit such as mandarin oranges, fresh peaches, or any berry</w:t>
      </w:r>
      <w:r w:rsidR="009F1397">
        <w:rPr>
          <w:sz w:val="24"/>
          <w:szCs w:val="24"/>
        </w:rPr>
        <w:t xml:space="preserve"> for a colorful presentation</w:t>
      </w:r>
      <w:r w:rsidRPr="009F1397">
        <w:rPr>
          <w:sz w:val="24"/>
          <w:szCs w:val="24"/>
        </w:rPr>
        <w:t xml:space="preserve">. Adding fresh mint </w:t>
      </w:r>
      <w:r w:rsidR="009F1397">
        <w:rPr>
          <w:sz w:val="24"/>
          <w:szCs w:val="24"/>
        </w:rPr>
        <w:t xml:space="preserve">or basil </w:t>
      </w:r>
      <w:r w:rsidRPr="009F1397">
        <w:rPr>
          <w:sz w:val="24"/>
          <w:szCs w:val="24"/>
        </w:rPr>
        <w:t>is a great way to add some freshness</w:t>
      </w:r>
      <w:r w:rsidR="009F1397">
        <w:rPr>
          <w:sz w:val="24"/>
          <w:szCs w:val="24"/>
        </w:rPr>
        <w:t xml:space="preserve"> and a pop of color.</w:t>
      </w:r>
    </w:p>
    <w:p w14:paraId="07D4D1EF" w14:textId="399618ED" w:rsidR="00637BEE" w:rsidRPr="001E79BF" w:rsidRDefault="00934975" w:rsidP="001E79B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E79BF">
        <w:rPr>
          <w:sz w:val="24"/>
          <w:szCs w:val="24"/>
        </w:rPr>
        <w:t xml:space="preserve">If </w:t>
      </w:r>
      <w:r w:rsidR="002C27FF" w:rsidRPr="001E79BF">
        <w:rPr>
          <w:sz w:val="24"/>
          <w:szCs w:val="24"/>
        </w:rPr>
        <w:t>cupcakes</w:t>
      </w:r>
      <w:r w:rsidR="00AC5D05" w:rsidRPr="001E79BF">
        <w:rPr>
          <w:sz w:val="24"/>
          <w:szCs w:val="24"/>
        </w:rPr>
        <w:t xml:space="preserve"> </w:t>
      </w:r>
      <w:r w:rsidR="002C27FF" w:rsidRPr="001E79BF">
        <w:rPr>
          <w:sz w:val="24"/>
          <w:szCs w:val="24"/>
        </w:rPr>
        <w:t>are</w:t>
      </w:r>
      <w:r w:rsidRPr="001E79BF">
        <w:rPr>
          <w:sz w:val="24"/>
          <w:szCs w:val="24"/>
        </w:rPr>
        <w:t xml:space="preserve"> more </w:t>
      </w:r>
      <w:r w:rsidR="00AC5D05" w:rsidRPr="001E79BF">
        <w:rPr>
          <w:sz w:val="24"/>
          <w:szCs w:val="24"/>
        </w:rPr>
        <w:t xml:space="preserve">of </w:t>
      </w:r>
      <w:r w:rsidRPr="001E79BF">
        <w:rPr>
          <w:sz w:val="24"/>
          <w:szCs w:val="24"/>
        </w:rPr>
        <w:t xml:space="preserve">your style, </w:t>
      </w:r>
      <w:r w:rsidR="00151A91" w:rsidRPr="001E79BF">
        <w:rPr>
          <w:sz w:val="24"/>
          <w:szCs w:val="24"/>
        </w:rPr>
        <w:t>follow</w:t>
      </w:r>
      <w:r w:rsidRPr="001E79BF">
        <w:rPr>
          <w:sz w:val="24"/>
          <w:szCs w:val="24"/>
        </w:rPr>
        <w:t xml:space="preserve"> the directions </w:t>
      </w:r>
      <w:r w:rsidR="009F1397" w:rsidRPr="001E79BF">
        <w:rPr>
          <w:sz w:val="24"/>
          <w:szCs w:val="24"/>
        </w:rPr>
        <w:t>for the batter as directed</w:t>
      </w:r>
      <w:r w:rsidR="002C27FF" w:rsidRPr="001E79BF">
        <w:rPr>
          <w:sz w:val="24"/>
          <w:szCs w:val="24"/>
        </w:rPr>
        <w:t xml:space="preserve"> in this recipe</w:t>
      </w:r>
      <w:r w:rsidR="009F1397" w:rsidRPr="001E79BF">
        <w:rPr>
          <w:sz w:val="24"/>
          <w:szCs w:val="24"/>
        </w:rPr>
        <w:t xml:space="preserve">. </w:t>
      </w:r>
      <w:bookmarkStart w:id="1" w:name="_Hlk104741453"/>
      <w:r w:rsidR="002C27FF" w:rsidRPr="001E79BF">
        <w:rPr>
          <w:sz w:val="24"/>
          <w:szCs w:val="24"/>
        </w:rPr>
        <w:t xml:space="preserve">Prepare cupcake pans by adding cupcake liners. </w:t>
      </w:r>
      <w:r w:rsidR="001E79BF" w:rsidRPr="001E79BF">
        <w:rPr>
          <w:sz w:val="24"/>
          <w:szCs w:val="24"/>
        </w:rPr>
        <w:t xml:space="preserve">Divide the </w:t>
      </w:r>
      <w:r w:rsidR="001E79BF">
        <w:rPr>
          <w:sz w:val="24"/>
          <w:szCs w:val="24"/>
        </w:rPr>
        <w:t>batter</w:t>
      </w:r>
      <w:r w:rsidR="001E79BF" w:rsidRPr="001E79BF">
        <w:rPr>
          <w:sz w:val="24"/>
          <w:szCs w:val="24"/>
        </w:rPr>
        <w:t xml:space="preserve"> among the wells in the prepared cupcake pan and bake for </w:t>
      </w:r>
      <w:r w:rsidR="003A361B">
        <w:rPr>
          <w:sz w:val="24"/>
          <w:szCs w:val="24"/>
        </w:rPr>
        <w:t>18-20</w:t>
      </w:r>
      <w:r w:rsidR="001E79BF" w:rsidRPr="001E79BF">
        <w:rPr>
          <w:sz w:val="24"/>
          <w:szCs w:val="24"/>
        </w:rPr>
        <w:t xml:space="preserve"> minutes or until a toothpick comes out clean when inserted into the middle</w:t>
      </w:r>
      <w:r w:rsidR="001E79BF">
        <w:rPr>
          <w:sz w:val="24"/>
          <w:szCs w:val="24"/>
        </w:rPr>
        <w:t xml:space="preserve"> and l</w:t>
      </w:r>
      <w:r w:rsidR="001E79BF" w:rsidRPr="001E79BF">
        <w:rPr>
          <w:sz w:val="24"/>
          <w:szCs w:val="24"/>
        </w:rPr>
        <w:t>et cool.</w:t>
      </w:r>
      <w:r w:rsidRPr="001E79BF">
        <w:rPr>
          <w:sz w:val="24"/>
          <w:szCs w:val="24"/>
        </w:rPr>
        <w:t xml:space="preserve"> </w:t>
      </w:r>
      <w:bookmarkEnd w:id="1"/>
      <w:r w:rsidR="001E79BF">
        <w:rPr>
          <w:sz w:val="24"/>
          <w:szCs w:val="24"/>
        </w:rPr>
        <w:t xml:space="preserve">Poke 2-3 holes in each cupcake with the end of a wooden spoon. Using a spoon, top each cake with the frosting mixture and refrigerate for 4 hours. Swirl on the pie filling and whipped cream topping. </w:t>
      </w:r>
      <w:r w:rsidR="00AC5D05" w:rsidRPr="001E79BF">
        <w:rPr>
          <w:sz w:val="24"/>
          <w:szCs w:val="24"/>
        </w:rPr>
        <w:t>Garnish with fruit for a beautiful presentation!</w:t>
      </w:r>
    </w:p>
    <w:p w14:paraId="1A5F6A31" w14:textId="77777777" w:rsidR="002C27FF" w:rsidRPr="002C27FF" w:rsidRDefault="002C27FF" w:rsidP="002C27FF">
      <w:pPr>
        <w:rPr>
          <w:sz w:val="24"/>
          <w:szCs w:val="24"/>
        </w:rPr>
      </w:pPr>
    </w:p>
    <w:sectPr w:rsidR="002C27FF" w:rsidRPr="002C2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551"/>
    <w:multiLevelType w:val="hybridMultilevel"/>
    <w:tmpl w:val="367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5566E"/>
    <w:multiLevelType w:val="hybridMultilevel"/>
    <w:tmpl w:val="2586F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CE675F"/>
    <w:multiLevelType w:val="hybridMultilevel"/>
    <w:tmpl w:val="F0EC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734105">
    <w:abstractNumId w:val="1"/>
  </w:num>
  <w:num w:numId="2" w16cid:durableId="1430811815">
    <w:abstractNumId w:val="0"/>
  </w:num>
  <w:num w:numId="3" w16cid:durableId="18683308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DUCUsYGRkamhko6SsGpxcWZ+XkgBca1AE1FrrgsAAAA"/>
  </w:docVars>
  <w:rsids>
    <w:rsidRoot w:val="00C47DC0"/>
    <w:rsid w:val="00151A91"/>
    <w:rsid w:val="001D21F9"/>
    <w:rsid w:val="001E79BF"/>
    <w:rsid w:val="001F36E1"/>
    <w:rsid w:val="002C27FF"/>
    <w:rsid w:val="003A361B"/>
    <w:rsid w:val="003B584D"/>
    <w:rsid w:val="00637BEE"/>
    <w:rsid w:val="00710E25"/>
    <w:rsid w:val="00721C9D"/>
    <w:rsid w:val="00795FD3"/>
    <w:rsid w:val="007A36B1"/>
    <w:rsid w:val="00934975"/>
    <w:rsid w:val="009F1397"/>
    <w:rsid w:val="00AC5D05"/>
    <w:rsid w:val="00C47DC0"/>
    <w:rsid w:val="00E45C14"/>
    <w:rsid w:val="00EC2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86D26"/>
  <w15:chartTrackingRefBased/>
  <w15:docId w15:val="{3CBBC317-CF4F-4440-8C9F-13947ABC4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5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3</cp:revision>
  <dcterms:created xsi:type="dcterms:W3CDTF">2022-05-30T01:27:00Z</dcterms:created>
  <dcterms:modified xsi:type="dcterms:W3CDTF">2022-05-30T01:48:00Z</dcterms:modified>
</cp:coreProperties>
</file>